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0CACB81E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="00C35C8C"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Regional Treasurer or IABPFF Treasurer</w:t>
      </w:r>
    </w:p>
    <w:bookmarkStart w:id="0" w:name="_MON_1141068899"/>
    <w:bookmarkEnd w:id="0"/>
    <w:p w14:paraId="257077FA" w14:textId="7397F7EC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35pt;height:114.45pt" o:ole="">
            <v:imagedata r:id="rId9" o:title=""/>
          </v:shape>
          <o:OLEObject Type="Embed" ProgID="Word.Document.8" ShapeID="_x0000_i1025" DrawAspect="Content" ObjectID="_1822034949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4C7680">
        <w:rPr>
          <w:rFonts w:ascii="Arial" w:hAnsi="Arial" w:cs="Arial"/>
          <w:b/>
          <w:sz w:val="36"/>
          <w:szCs w:val="36"/>
        </w:rPr>
        <w:t>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5E0EF57F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 xml:space="preserve">DUES ARE DUE: January 1, </w:t>
      </w:r>
      <w:r w:rsidR="00641757">
        <w:rPr>
          <w:b/>
          <w:bCs/>
          <w:color w:val="FF0000"/>
        </w:rPr>
        <w:t>2026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63FCBDC3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="004C7680">
        <w:rPr>
          <w:sz w:val="28"/>
          <w:szCs w:val="28"/>
        </w:rPr>
        <w:t>C</w:t>
      </w:r>
      <w:r w:rsidRPr="00080043">
        <w:rPr>
          <w:sz w:val="28"/>
          <w:szCs w:val="28"/>
        </w:rPr>
        <w:t xml:space="preserve">R with the </w:t>
      </w:r>
      <w:r w:rsidR="00641757">
        <w:rPr>
          <w:b/>
          <w:sz w:val="28"/>
          <w:szCs w:val="28"/>
        </w:rPr>
        <w:t>2026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56DDB3CF" w:rsidR="00911730" w:rsidRPr="00080043" w:rsidRDefault="00641757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2026</w:t>
      </w:r>
      <w:r w:rsidR="00911730" w:rsidRPr="00080043">
        <w:rPr>
          <w:sz w:val="28"/>
          <w:szCs w:val="28"/>
        </w:rPr>
        <w:t xml:space="preserve">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30FA3814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 w:rsidR="00C35C8C">
        <w:rPr>
          <w:b/>
          <w:bCs/>
          <w:color w:val="00B050"/>
          <w:sz w:val="28"/>
          <w:szCs w:val="28"/>
        </w:rPr>
        <w:t>4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226A0AF9" w14:textId="1C30D42A" w:rsidR="00792F06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792F06" w:rsidRPr="007C06EE">
        <w:rPr>
          <w:bCs/>
          <w:sz w:val="28"/>
          <w:szCs w:val="28"/>
        </w:rPr>
        <w:t>NCR Treasurer, Brian Arnold</w:t>
      </w:r>
      <w:r w:rsidR="005619EE">
        <w:rPr>
          <w:bCs/>
          <w:sz w:val="28"/>
          <w:szCs w:val="28"/>
        </w:rPr>
        <w:t xml:space="preserve">: </w:t>
      </w:r>
      <w:hyperlink r:id="rId12" w:history="1">
        <w:r w:rsidR="00C4154F" w:rsidRPr="00F96516">
          <w:rPr>
            <w:rStyle w:val="Hyperlink"/>
            <w:bCs/>
            <w:sz w:val="28"/>
            <w:szCs w:val="28"/>
          </w:rPr>
          <w:t>shakadriver26@gmail.com</w:t>
        </w:r>
      </w:hyperlink>
    </w:p>
    <w:p w14:paraId="1C72A8C2" w14:textId="6EF06F4B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="00E21E59" w:rsidRPr="00EE714B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5DE4CB95" w14:textId="0D1412EC" w:rsidR="001F26C6" w:rsidRPr="00641757" w:rsidRDefault="00911730" w:rsidP="001F26C6">
      <w:pPr>
        <w:ind w:left="1800"/>
        <w:rPr>
          <w:rFonts w:ascii="Arial" w:hAnsi="Arial" w:cs="Arial"/>
          <w:color w:val="EE0000"/>
          <w:sz w:val="28"/>
          <w:szCs w:val="28"/>
        </w:rPr>
      </w:pPr>
      <w:r w:rsidRPr="00080043">
        <w:rPr>
          <w:sz w:val="28"/>
          <w:szCs w:val="28"/>
        </w:rPr>
        <w:t xml:space="preserve">C) </w:t>
      </w:r>
      <w:r w:rsidR="001F26C6" w:rsidRPr="00B86970">
        <w:rPr>
          <w:rFonts w:ascii="Arial" w:hAnsi="Arial" w:cs="Arial"/>
          <w:sz w:val="28"/>
          <w:szCs w:val="28"/>
        </w:rPr>
        <w:t xml:space="preserve">Financial </w:t>
      </w:r>
      <w:r w:rsidR="001F26C6">
        <w:rPr>
          <w:rFonts w:ascii="Arial" w:hAnsi="Arial" w:cs="Arial"/>
          <w:sz w:val="28"/>
          <w:szCs w:val="28"/>
        </w:rPr>
        <w:t xml:space="preserve">Secretary </w:t>
      </w:r>
      <w:r w:rsidR="00641757" w:rsidRPr="00641757">
        <w:rPr>
          <w:rFonts w:ascii="Arial" w:hAnsi="Arial" w:cs="Arial"/>
          <w:color w:val="EE0000"/>
          <w:sz w:val="28"/>
          <w:szCs w:val="28"/>
        </w:rPr>
        <w:t>Vacancy</w:t>
      </w:r>
    </w:p>
    <w:p w14:paraId="5D3CCE49" w14:textId="77777777" w:rsidR="001F26C6" w:rsidRDefault="001F26C6" w:rsidP="001F26C6">
      <w:pPr>
        <w:ind w:left="1800"/>
        <w:rPr>
          <w:b/>
          <w:bCs/>
          <w:sz w:val="28"/>
          <w:szCs w:val="28"/>
        </w:rPr>
      </w:pPr>
    </w:p>
    <w:p w14:paraId="12BA4AB7" w14:textId="6FD1C343" w:rsidR="003F37EB" w:rsidRPr="00080043" w:rsidRDefault="003F37EB" w:rsidP="00E21E59">
      <w:pPr>
        <w:ind w:left="180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4132EE5E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1F26C6">
        <w:rPr>
          <w:b/>
          <w:bCs/>
          <w:color w:val="FF0000"/>
          <w:sz w:val="28"/>
          <w:szCs w:val="28"/>
        </w:rPr>
        <w:t xml:space="preserve">January 1, </w:t>
      </w:r>
      <w:r w:rsidR="00641757">
        <w:rPr>
          <w:b/>
          <w:bCs/>
          <w:color w:val="FF0000"/>
          <w:sz w:val="28"/>
          <w:szCs w:val="28"/>
        </w:rPr>
        <w:t>2026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182866" w:rsidRPr="001F26C6">
        <w:rPr>
          <w:b/>
          <w:bCs/>
          <w:color w:val="FF0000"/>
          <w:sz w:val="28"/>
          <w:szCs w:val="28"/>
        </w:rPr>
        <w:t xml:space="preserve">March </w:t>
      </w:r>
      <w:r w:rsidRPr="001F26C6">
        <w:rPr>
          <w:b/>
          <w:bCs/>
          <w:color w:val="FF0000"/>
          <w:sz w:val="28"/>
          <w:szCs w:val="28"/>
        </w:rPr>
        <w:t xml:space="preserve">1, </w:t>
      </w:r>
      <w:r w:rsidR="00641757">
        <w:rPr>
          <w:b/>
          <w:bCs/>
          <w:color w:val="FF0000"/>
          <w:sz w:val="28"/>
          <w:szCs w:val="28"/>
        </w:rPr>
        <w:t>2026</w:t>
      </w:r>
      <w:r w:rsidRPr="00080043">
        <w:rPr>
          <w:sz w:val="28"/>
          <w:szCs w:val="28"/>
        </w:rPr>
        <w:t>.</w:t>
      </w:r>
    </w:p>
    <w:p w14:paraId="2609C727" w14:textId="46EE8521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595977">
        <w:rPr>
          <w:b/>
          <w:sz w:val="28"/>
          <w:szCs w:val="28"/>
        </w:rPr>
        <w:t>4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</w:t>
      </w:r>
      <w:r w:rsidR="000B7BAD">
        <w:rPr>
          <w:sz w:val="28"/>
          <w:szCs w:val="28"/>
        </w:rPr>
        <w:t>C</w:t>
      </w:r>
      <w:r w:rsidRPr="00080043">
        <w:rPr>
          <w:sz w:val="28"/>
          <w:szCs w:val="28"/>
        </w:rPr>
        <w:t>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2C2FA51D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CR Treasurer</w:t>
      </w:r>
    </w:p>
    <w:p w14:paraId="3ADE0661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rian Arnold</w:t>
      </w:r>
    </w:p>
    <w:p w14:paraId="1BCD5BDA" w14:textId="74D31A5B" w:rsidR="00641757" w:rsidRDefault="00641757" w:rsidP="00641757">
      <w:pPr>
        <w:jc w:val="center"/>
        <w:rPr>
          <w:rFonts w:ascii="Arial" w:hAnsi="Arial" w:cs="Arial"/>
          <w:b/>
          <w:sz w:val="22"/>
          <w:szCs w:val="22"/>
        </w:rPr>
      </w:pPr>
      <w:r w:rsidRPr="00641757">
        <w:rPr>
          <w:rFonts w:ascii="Arial" w:hAnsi="Arial" w:cs="Arial"/>
          <w:b/>
          <w:sz w:val="22"/>
          <w:szCs w:val="22"/>
        </w:rPr>
        <w:t xml:space="preserve">29622 Taylor St </w:t>
      </w:r>
    </w:p>
    <w:p w14:paraId="69A8B7FA" w14:textId="30498979" w:rsidR="00641757" w:rsidRPr="00641757" w:rsidRDefault="00641757" w:rsidP="00641757">
      <w:pPr>
        <w:jc w:val="center"/>
        <w:rPr>
          <w:rFonts w:ascii="Arial" w:hAnsi="Arial" w:cs="Arial"/>
          <w:b/>
          <w:sz w:val="22"/>
          <w:szCs w:val="22"/>
        </w:rPr>
      </w:pPr>
      <w:r w:rsidRPr="00641757">
        <w:rPr>
          <w:rFonts w:ascii="Arial" w:hAnsi="Arial" w:cs="Arial"/>
          <w:b/>
          <w:sz w:val="22"/>
          <w:szCs w:val="22"/>
        </w:rPr>
        <w:t>St Clair Shores, MI 48082</w:t>
      </w:r>
    </w:p>
    <w:p w14:paraId="33E9AE28" w14:textId="0A95C3E7" w:rsidR="00664722" w:rsidRPr="00641757" w:rsidRDefault="00664722" w:rsidP="00641757">
      <w:pPr>
        <w:jc w:val="center"/>
        <w:rPr>
          <w:rFonts w:ascii="Arial" w:hAnsi="Arial" w:cs="Arial"/>
          <w:b/>
        </w:rPr>
      </w:pPr>
    </w:p>
    <w:sectPr w:rsidR="00664722" w:rsidRPr="00641757" w:rsidSect="00D942ED">
      <w:footerReference w:type="default" r:id="rId14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53683D" w14:textId="77777777" w:rsidR="00C87090" w:rsidRDefault="00C87090">
      <w:r>
        <w:separator/>
      </w:r>
    </w:p>
  </w:endnote>
  <w:endnote w:type="continuationSeparator" w:id="0">
    <w:p w14:paraId="01CEAB0F" w14:textId="77777777" w:rsidR="00C87090" w:rsidRDefault="00C87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549A0" w14:textId="77777777" w:rsidR="00C87090" w:rsidRDefault="00C87090">
      <w:r>
        <w:separator/>
      </w:r>
    </w:p>
  </w:footnote>
  <w:footnote w:type="continuationSeparator" w:id="0">
    <w:p w14:paraId="6A207B71" w14:textId="77777777" w:rsidR="00C87090" w:rsidRDefault="00C87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1354460188">
    <w:abstractNumId w:val="1"/>
  </w:num>
  <w:num w:numId="2" w16cid:durableId="1637561282">
    <w:abstractNumId w:val="2"/>
  </w:num>
  <w:num w:numId="3" w16cid:durableId="148637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qQUAKLWS8SwAAAA="/>
  </w:docVars>
  <w:rsids>
    <w:rsidRoot w:val="00767AAC"/>
    <w:rsid w:val="0001505F"/>
    <w:rsid w:val="000156E0"/>
    <w:rsid w:val="00080043"/>
    <w:rsid w:val="00095816"/>
    <w:rsid w:val="00095DAD"/>
    <w:rsid w:val="000A3E35"/>
    <w:rsid w:val="000B7BAD"/>
    <w:rsid w:val="000F7A75"/>
    <w:rsid w:val="00104F59"/>
    <w:rsid w:val="00163F54"/>
    <w:rsid w:val="001715AC"/>
    <w:rsid w:val="00181AE9"/>
    <w:rsid w:val="00182866"/>
    <w:rsid w:val="001B6DFC"/>
    <w:rsid w:val="001E35AA"/>
    <w:rsid w:val="001F1C61"/>
    <w:rsid w:val="001F26C6"/>
    <w:rsid w:val="00257F36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3F7A42"/>
    <w:rsid w:val="00432EB5"/>
    <w:rsid w:val="004403F0"/>
    <w:rsid w:val="00447DC8"/>
    <w:rsid w:val="00494B07"/>
    <w:rsid w:val="004A302E"/>
    <w:rsid w:val="004C1C1D"/>
    <w:rsid w:val="004C7680"/>
    <w:rsid w:val="004D2ADF"/>
    <w:rsid w:val="00510467"/>
    <w:rsid w:val="00542E35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41757"/>
    <w:rsid w:val="00642FC4"/>
    <w:rsid w:val="00644D30"/>
    <w:rsid w:val="00653C7C"/>
    <w:rsid w:val="00664722"/>
    <w:rsid w:val="006A5C8A"/>
    <w:rsid w:val="006B0147"/>
    <w:rsid w:val="0072563D"/>
    <w:rsid w:val="00735446"/>
    <w:rsid w:val="00755243"/>
    <w:rsid w:val="00767AAC"/>
    <w:rsid w:val="00792F06"/>
    <w:rsid w:val="007B1E57"/>
    <w:rsid w:val="007B4AC5"/>
    <w:rsid w:val="007F6BDE"/>
    <w:rsid w:val="00822AB5"/>
    <w:rsid w:val="008321D5"/>
    <w:rsid w:val="00867EC3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247C2"/>
    <w:rsid w:val="00A33051"/>
    <w:rsid w:val="00A4587B"/>
    <w:rsid w:val="00A55304"/>
    <w:rsid w:val="00A60033"/>
    <w:rsid w:val="00A64AC3"/>
    <w:rsid w:val="00AD49AA"/>
    <w:rsid w:val="00AE0D0F"/>
    <w:rsid w:val="00AE5DA2"/>
    <w:rsid w:val="00AF5CEA"/>
    <w:rsid w:val="00B16C23"/>
    <w:rsid w:val="00B422E6"/>
    <w:rsid w:val="00B74530"/>
    <w:rsid w:val="00B97153"/>
    <w:rsid w:val="00BB629D"/>
    <w:rsid w:val="00BF0FA7"/>
    <w:rsid w:val="00C35C8C"/>
    <w:rsid w:val="00C4154F"/>
    <w:rsid w:val="00C87090"/>
    <w:rsid w:val="00CD0107"/>
    <w:rsid w:val="00D10397"/>
    <w:rsid w:val="00D129AA"/>
    <w:rsid w:val="00D25CA1"/>
    <w:rsid w:val="00D84BA8"/>
    <w:rsid w:val="00D942ED"/>
    <w:rsid w:val="00DB4DBD"/>
    <w:rsid w:val="00E02C36"/>
    <w:rsid w:val="00E21E59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p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hakadriver26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289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6-11-03T05:32:00Z</cp:lastPrinted>
  <dcterms:created xsi:type="dcterms:W3CDTF">2025-10-15T16:03:00Z</dcterms:created>
  <dcterms:modified xsi:type="dcterms:W3CDTF">2025-10-1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